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269E" w:rsidRPr="00F13E37" w:rsidRDefault="0056269E">
      <w:pPr>
        <w:rPr>
          <w:b/>
          <w:noProof/>
        </w:rPr>
      </w:pPr>
      <w:r w:rsidRPr="00F13E37">
        <w:rPr>
          <w:b/>
          <w:noProof/>
        </w:rPr>
        <w:t>Internet Protocl (RFC: 791)</w:t>
      </w:r>
    </w:p>
    <w:p w:rsidR="0056269E" w:rsidRDefault="0056269E" w:rsidP="0017491C">
      <w:pPr>
        <w:jc w:val="center"/>
      </w:pPr>
      <w:r>
        <w:rPr>
          <w:noProof/>
        </w:rPr>
        <w:drawing>
          <wp:inline distT="0" distB="0" distL="0" distR="0" wp14:anchorId="662C2A33" wp14:editId="475BDB1E">
            <wp:extent cx="5731510" cy="34759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99A" w:rsidRDefault="0063099A" w:rsidP="002615AE">
      <w:pPr>
        <w:jc w:val="center"/>
        <w:rPr>
          <w:b/>
        </w:rPr>
      </w:pPr>
      <w:r w:rsidRPr="002615AE">
        <w:rPr>
          <w:b/>
        </w:rPr>
        <w:t xml:space="preserve">Figure 1: </w:t>
      </w:r>
      <w:r w:rsidR="0056269E" w:rsidRPr="002615AE">
        <w:rPr>
          <w:b/>
        </w:rPr>
        <w:t>Example Internet Datagram Header</w:t>
      </w: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2615AE">
      <w:pPr>
        <w:jc w:val="center"/>
        <w:rPr>
          <w:b/>
        </w:rPr>
      </w:pPr>
    </w:p>
    <w:p w:rsidR="00102CDA" w:rsidRDefault="00102CDA" w:rsidP="00102CDA">
      <w:pPr>
        <w:rPr>
          <w:b/>
        </w:rPr>
      </w:pPr>
      <w:r>
        <w:rPr>
          <w:b/>
        </w:rPr>
        <w:lastRenderedPageBreak/>
        <w:t>Transmission Control Protocol (RFC: 793)</w:t>
      </w:r>
    </w:p>
    <w:p w:rsidR="00102CDA" w:rsidRDefault="00AF7547" w:rsidP="0017491C">
      <w:pPr>
        <w:jc w:val="center"/>
        <w:rPr>
          <w:b/>
        </w:rPr>
      </w:pPr>
      <w:r>
        <w:rPr>
          <w:noProof/>
        </w:rPr>
        <w:drawing>
          <wp:inline distT="0" distB="0" distL="0" distR="0" wp14:anchorId="10251AC9" wp14:editId="56E93D24">
            <wp:extent cx="5731510" cy="401193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7547" w:rsidRDefault="00AF7547" w:rsidP="00AF7547">
      <w:pPr>
        <w:jc w:val="center"/>
        <w:rPr>
          <w:b/>
        </w:rPr>
      </w:pPr>
      <w:r>
        <w:rPr>
          <w:b/>
        </w:rPr>
        <w:t>Figure 2: TCP Header Format</w:t>
      </w:r>
    </w:p>
    <w:p w:rsidR="00DA1834" w:rsidRDefault="00DA1834" w:rsidP="00DA1834">
      <w:pPr>
        <w:rPr>
          <w:b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Default="00B370EE" w:rsidP="00DA1834">
      <w:pPr>
        <w:rPr>
          <w:noProof/>
        </w:rPr>
      </w:pPr>
    </w:p>
    <w:p w:rsidR="00B370EE" w:rsidRPr="008B7CC8" w:rsidRDefault="00757E69" w:rsidP="00DA1834">
      <w:pPr>
        <w:rPr>
          <w:rFonts w:hint="eastAsia"/>
          <w:b/>
          <w:noProof/>
        </w:rPr>
      </w:pPr>
      <w:r w:rsidRPr="008B7CC8">
        <w:rPr>
          <w:b/>
          <w:noProof/>
        </w:rPr>
        <w:lastRenderedPageBreak/>
        <w:t>User Datagram Prorocol</w:t>
      </w:r>
      <w:r w:rsidR="008B7CC8" w:rsidRPr="008B7CC8">
        <w:rPr>
          <w:b/>
          <w:noProof/>
        </w:rPr>
        <w:t xml:space="preserve"> (RFC: 768)</w:t>
      </w:r>
    </w:p>
    <w:p w:rsidR="00B370EE" w:rsidRDefault="00B370EE" w:rsidP="0017491C">
      <w:pPr>
        <w:jc w:val="center"/>
        <w:rPr>
          <w:b/>
        </w:rPr>
      </w:pPr>
      <w:r>
        <w:rPr>
          <w:noProof/>
        </w:rPr>
        <w:drawing>
          <wp:inline distT="0" distB="0" distL="0" distR="0" wp14:anchorId="6762AB84" wp14:editId="4F5AD133">
            <wp:extent cx="3148013" cy="235734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80361" cy="238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70EE" w:rsidRDefault="00B370EE" w:rsidP="00B370EE">
      <w:pPr>
        <w:jc w:val="center"/>
        <w:rPr>
          <w:b/>
        </w:rPr>
      </w:pPr>
      <w:r>
        <w:rPr>
          <w:rFonts w:hint="eastAsia"/>
          <w:b/>
        </w:rPr>
        <w:t>Figure</w:t>
      </w:r>
      <w:r>
        <w:rPr>
          <w:b/>
        </w:rPr>
        <w:t xml:space="preserve"> 3: User Datagram Header Format</w:t>
      </w: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B370EE">
      <w:pPr>
        <w:jc w:val="center"/>
        <w:rPr>
          <w:b/>
        </w:rPr>
      </w:pPr>
    </w:p>
    <w:p w:rsidR="00D410E7" w:rsidRDefault="00D410E7" w:rsidP="00D410E7">
      <w:pPr>
        <w:rPr>
          <w:b/>
        </w:rPr>
      </w:pPr>
      <w:r>
        <w:rPr>
          <w:b/>
        </w:rPr>
        <w:lastRenderedPageBreak/>
        <w:t>Hypertext Transfer Protocol Version 2 (HTTP/2)</w:t>
      </w:r>
      <w:proofErr w:type="gramStart"/>
      <w:r>
        <w:rPr>
          <w:b/>
        </w:rPr>
        <w:t xml:space="preserve">   (</w:t>
      </w:r>
      <w:proofErr w:type="gramEnd"/>
      <w:r>
        <w:rPr>
          <w:b/>
        </w:rPr>
        <w:t>RFC: 7540)</w:t>
      </w:r>
    </w:p>
    <w:p w:rsidR="00574518" w:rsidRDefault="00574518" w:rsidP="00D410E7">
      <w:pPr>
        <w:rPr>
          <w:rFonts w:hint="eastAsia"/>
          <w:b/>
        </w:rPr>
      </w:pPr>
    </w:p>
    <w:p w:rsidR="00D410E7" w:rsidRDefault="00363A74" w:rsidP="00B370EE">
      <w:pPr>
        <w:jc w:val="center"/>
        <w:rPr>
          <w:b/>
        </w:rPr>
      </w:pPr>
      <w:hyperlink r:id="rId7" w:history="1">
        <w:r w:rsidRPr="002C26B0">
          <w:rPr>
            <w:rStyle w:val="Hyperlink"/>
            <w:b/>
          </w:rPr>
          <w:t>https://hokofly.github.io/QUIC%E4%BC%A0%E8%BE%93%E6%A0%BC%E5%BC%8F%E8%A7%84%E8%8C%83(%E4%B8%AD%E6%96%87).html</w:t>
        </w:r>
      </w:hyperlink>
    </w:p>
    <w:p w:rsidR="00363A74" w:rsidRPr="002615AE" w:rsidRDefault="00363A74" w:rsidP="00B370EE">
      <w:pPr>
        <w:jc w:val="center"/>
        <w:rPr>
          <w:b/>
        </w:rPr>
      </w:pPr>
      <w:bookmarkStart w:id="0" w:name="_GoBack"/>
      <w:bookmarkEnd w:id="0"/>
    </w:p>
    <w:sectPr w:rsidR="00363A74" w:rsidRPr="002615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DW0tLAwsDSxNDBW0lEKTi0uzszPAykwrAUAEKH0QywAAAA="/>
  </w:docVars>
  <w:rsids>
    <w:rsidRoot w:val="0063099A"/>
    <w:rsid w:val="00102CDA"/>
    <w:rsid w:val="0017491C"/>
    <w:rsid w:val="002615AE"/>
    <w:rsid w:val="00363A74"/>
    <w:rsid w:val="0056269E"/>
    <w:rsid w:val="00574518"/>
    <w:rsid w:val="0063099A"/>
    <w:rsid w:val="00757E69"/>
    <w:rsid w:val="008B7CC8"/>
    <w:rsid w:val="00AF7547"/>
    <w:rsid w:val="00B370EE"/>
    <w:rsid w:val="00CD399A"/>
    <w:rsid w:val="00D410E7"/>
    <w:rsid w:val="00DA1834"/>
    <w:rsid w:val="00F13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B3FB0"/>
  <w15:chartTrackingRefBased/>
  <w15:docId w15:val="{DA3714A5-1B02-4025-952A-32F5F5E9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09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99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63A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hokofly.github.io/QUIC%E4%BC%A0%E8%BE%93%E6%A0%BC%E5%BC%8F%E8%A7%84%E8%8C%83(%E4%B8%AD%E6%96%87)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Yang</dc:creator>
  <cp:keywords/>
  <dc:description/>
  <cp:lastModifiedBy>Ting Yang</cp:lastModifiedBy>
  <cp:revision>11</cp:revision>
  <dcterms:created xsi:type="dcterms:W3CDTF">2019-09-09T12:19:00Z</dcterms:created>
  <dcterms:modified xsi:type="dcterms:W3CDTF">2019-09-09T13:57:00Z</dcterms:modified>
</cp:coreProperties>
</file>